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739E216D" w:rsidR="00237AAB" w:rsidRPr="0008728F" w:rsidRDefault="00237AAB" w:rsidP="00711CCA">
      <w:pPr>
        <w:pStyle w:val="ad"/>
      </w:pPr>
      <w:r>
        <w:rPr>
          <w:rFonts w:hint="eastAsia"/>
        </w:rPr>
        <w:t>L</w:t>
      </w:r>
      <w:r>
        <w:t>ast Update: 2020/09/</w:t>
      </w:r>
      <w:r w:rsidR="00AD6F21">
        <w:t>2</w:t>
      </w:r>
      <w:r w:rsidR="00AD6F21">
        <w:rPr>
          <w:rFonts w:hint="eastAsia"/>
        </w:rPr>
        <w:t>1</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w:t>
      </w:r>
      <w:proofErr w:type="gramStart"/>
      <w:r w:rsidR="009F46EE" w:rsidRPr="0008728F">
        <w:rPr>
          <w:rFonts w:ascii="Times New Roman" w:hAnsi="Times New Roman" w:cs="Times New Roman"/>
          <w:color w:val="000000" w:themeColor="text1"/>
        </w:rPr>
        <w:t>gaps</w:t>
      </w:r>
      <w:proofErr w:type="gramEnd"/>
      <w:r w:rsidR="009F46EE" w:rsidRPr="0008728F">
        <w:rPr>
          <w:rFonts w:ascii="Times New Roman" w:hAnsi="Times New Roman" w:cs="Times New Roman"/>
          <w:color w:val="000000" w:themeColor="text1"/>
        </w:rPr>
        <w:t xml:space="preserve">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0098562C"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6F2E84E3" w14:textId="66ACED6D" w:rsidR="00446B77" w:rsidRDefault="00446B77" w:rsidP="008C3D0B">
      <w:pPr>
        <w:pStyle w:val="a7"/>
        <w:ind w:left="360"/>
        <w:jc w:val="both"/>
        <w:rPr>
          <w:color w:val="000000" w:themeColor="text1"/>
        </w:rPr>
      </w:pPr>
    </w:p>
    <w:p w14:paraId="131D68CF" w14:textId="4FBC88E5" w:rsidR="00446B77" w:rsidRDefault="00446B77" w:rsidP="00B05B95">
      <w:pPr>
        <w:pStyle w:val="a7"/>
        <w:ind w:left="840" w:firstLine="120"/>
        <w:jc w:val="both"/>
        <w:rPr>
          <w:color w:val="000000" w:themeColor="text1"/>
        </w:rPr>
      </w:pPr>
      <w:r>
        <w:rPr>
          <w:rFonts w:hint="eastAsia"/>
          <w:color w:val="000000" w:themeColor="text1"/>
        </w:rPr>
        <w:t>參考點的定義是包圍圖案之邊界框的左下角</w:t>
      </w:r>
    </w:p>
    <w:p w14:paraId="48AFCD94" w14:textId="77777777" w:rsidR="00446B77" w:rsidRPr="00446B77" w:rsidRDefault="00446B77" w:rsidP="008C3D0B">
      <w:pPr>
        <w:pStyle w:val="a7"/>
        <w:ind w:left="360"/>
        <w:jc w:val="both"/>
        <w:rPr>
          <w:rFonts w:hint="eastAsia"/>
          <w:color w:val="000000" w:themeColor="text1"/>
        </w:rPr>
      </w:pP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 xml:space="preserve">Every student </w:t>
      </w:r>
      <w:proofErr w:type="gramStart"/>
      <w:r w:rsidRPr="0008728F">
        <w:rPr>
          <w:color w:val="000000" w:themeColor="text1"/>
        </w:rPr>
        <w:t>has to</w:t>
      </w:r>
      <w:proofErr w:type="gramEnd"/>
      <w:r w:rsidRPr="0008728F">
        <w:rPr>
          <w:color w:val="000000" w:themeColor="text1"/>
        </w:rPr>
        <w:t xml:space="preserve">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Note that 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453DABFA" w:rsidR="00C61AB9" w:rsidRDefault="00C61AB9" w:rsidP="00F318A2">
      <w:pPr>
        <w:pStyle w:val="a7"/>
        <w:ind w:left="840"/>
        <w:jc w:val="both"/>
        <w:rPr>
          <w:color w:val="000000" w:themeColor="text1"/>
        </w:rPr>
      </w:pPr>
    </w:p>
    <w:p w14:paraId="69FB61F2" w14:textId="7ABCE77F" w:rsidR="0004043A" w:rsidRDefault="0004043A" w:rsidP="00F318A2">
      <w:pPr>
        <w:pStyle w:val="a7"/>
        <w:ind w:left="840"/>
        <w:jc w:val="both"/>
        <w:rPr>
          <w:color w:val="000000" w:themeColor="text1"/>
        </w:rPr>
      </w:pPr>
      <w:r>
        <w:rPr>
          <w:rFonts w:hint="eastAsia"/>
          <w:color w:val="000000" w:themeColor="text1"/>
        </w:rPr>
        <w:t>這是決定行列大小、下落方塊順序與位置，</w:t>
      </w:r>
      <w:proofErr w:type="gramStart"/>
      <w:r>
        <w:rPr>
          <w:rFonts w:hint="eastAsia"/>
          <w:color w:val="000000" w:themeColor="text1"/>
        </w:rPr>
        <w:t>以及達底時</w:t>
      </w:r>
      <w:proofErr w:type="gramEnd"/>
      <w:r>
        <w:rPr>
          <w:rFonts w:hint="eastAsia"/>
          <w:color w:val="000000" w:themeColor="text1"/>
        </w:rPr>
        <w:t>該怎麼動之</w:t>
      </w:r>
      <w:r w:rsidR="00D97C97">
        <w:rPr>
          <w:rFonts w:hint="eastAsia"/>
          <w:color w:val="000000" w:themeColor="text1"/>
        </w:rPr>
        <w:t>文件</w:t>
      </w:r>
      <w:proofErr w:type="gramStart"/>
      <w:r>
        <w:rPr>
          <w:rFonts w:hint="eastAsia"/>
          <w:color w:val="000000" w:themeColor="text1"/>
        </w:rPr>
        <w:t>檔</w:t>
      </w:r>
      <w:proofErr w:type="gramEnd"/>
    </w:p>
    <w:p w14:paraId="3C76ECCC" w14:textId="6F8A6343" w:rsidR="0004043A" w:rsidRDefault="0004043A" w:rsidP="00F318A2">
      <w:pPr>
        <w:pStyle w:val="a7"/>
        <w:ind w:left="840"/>
        <w:jc w:val="both"/>
        <w:rPr>
          <w:rFonts w:hint="eastAsia"/>
          <w:color w:val="000000" w:themeColor="text1"/>
        </w:rPr>
      </w:pPr>
      <w:r>
        <w:rPr>
          <w:rFonts w:hint="eastAsia"/>
          <w:color w:val="000000" w:themeColor="text1"/>
        </w:rPr>
        <w:t>方塊不得超出邊界，格式如範例</w:t>
      </w:r>
      <w:r w:rsidR="008D1887">
        <w:rPr>
          <w:rFonts w:hint="eastAsia"/>
          <w:color w:val="000000" w:themeColor="text1"/>
        </w:rPr>
        <w:t>，</w:t>
      </w:r>
      <w:proofErr w:type="gramStart"/>
      <w:r w:rsidR="008D1887">
        <w:rPr>
          <w:rFonts w:hint="eastAsia"/>
          <w:color w:val="000000" w:themeColor="text1"/>
        </w:rPr>
        <w:t>符號間須空格</w:t>
      </w:r>
      <w:proofErr w:type="gramEnd"/>
      <w:r>
        <w:rPr>
          <w:rFonts w:hint="eastAsia"/>
          <w:color w:val="000000" w:themeColor="text1"/>
        </w:rPr>
        <w:t>，每行末尾還需要換行符號</w:t>
      </w:r>
    </w:p>
    <w:p w14:paraId="75704B92" w14:textId="3F447FF5" w:rsidR="0004043A" w:rsidRDefault="0004043A" w:rsidP="00F318A2">
      <w:pPr>
        <w:pStyle w:val="a7"/>
        <w:ind w:left="840"/>
        <w:jc w:val="both"/>
        <w:rPr>
          <w:color w:val="000000" w:themeColor="text1"/>
        </w:rPr>
      </w:pPr>
    </w:p>
    <w:p w14:paraId="41EDB75D" w14:textId="77777777" w:rsidR="00B05B95" w:rsidRPr="0008728F" w:rsidRDefault="00B05B95" w:rsidP="00F318A2">
      <w:pPr>
        <w:pStyle w:val="a7"/>
        <w:ind w:left="840"/>
        <w:jc w:val="both"/>
        <w:rPr>
          <w:rFonts w:hint="eastAsia"/>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Valid Test Case</w:t>
      </w:r>
    </w:p>
    <w:p w14:paraId="3D733ACE" w14:textId="50E80080"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p>
    <w:p w14:paraId="08A3D086" w14:textId="088F016F" w:rsidR="00F318A2" w:rsidRDefault="00F318A2" w:rsidP="00F318A2">
      <w:pPr>
        <w:pStyle w:val="a7"/>
        <w:ind w:left="840"/>
        <w:jc w:val="both"/>
        <w:rPr>
          <w:color w:val="000000" w:themeColor="text1"/>
        </w:rPr>
      </w:pPr>
    </w:p>
    <w:p w14:paraId="7136BE69" w14:textId="2C3B9194" w:rsidR="00F079EB" w:rsidRDefault="00F079EB" w:rsidP="00F318A2">
      <w:pPr>
        <w:pStyle w:val="a7"/>
        <w:ind w:left="840"/>
        <w:jc w:val="both"/>
        <w:rPr>
          <w:color w:val="000000" w:themeColor="text1"/>
        </w:rPr>
      </w:pPr>
      <w:r>
        <w:rPr>
          <w:rFonts w:hint="eastAsia"/>
          <w:color w:val="000000" w:themeColor="text1"/>
        </w:rPr>
        <w:t>矩陣大小不得超過</w:t>
      </w:r>
      <w:r>
        <w:rPr>
          <w:rFonts w:hint="eastAsia"/>
          <w:color w:val="000000" w:themeColor="text1"/>
        </w:rPr>
        <w:t>15*40</w:t>
      </w:r>
      <w:r>
        <w:rPr>
          <w:rFonts w:hint="eastAsia"/>
          <w:color w:val="000000" w:themeColor="text1"/>
        </w:rPr>
        <w:t>，且下落方塊的數量也不得超過</w:t>
      </w:r>
      <w:r>
        <w:rPr>
          <w:rFonts w:hint="eastAsia"/>
          <w:color w:val="000000" w:themeColor="text1"/>
        </w:rPr>
        <w:t>1000</w:t>
      </w:r>
    </w:p>
    <w:p w14:paraId="485D65F5" w14:textId="77777777" w:rsidR="00F079EB" w:rsidRPr="0008728F" w:rsidRDefault="00F079EB" w:rsidP="00F318A2">
      <w:pPr>
        <w:pStyle w:val="a7"/>
        <w:ind w:left="840"/>
        <w:jc w:val="both"/>
        <w:rPr>
          <w:rFonts w:hint="eastAsia"/>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w:t>
      </w:r>
      <w:proofErr w:type="gramStart"/>
      <w:r w:rsidR="0078041F">
        <w:rPr>
          <w:color w:val="000000" w:themeColor="text1"/>
        </w:rPr>
        <w:t>cells</w:t>
      </w:r>
      <w:r w:rsidR="006044DB">
        <w:rPr>
          <w:color w:val="000000" w:themeColor="text1"/>
        </w:rPr>
        <w:t>, and</w:t>
      </w:r>
      <w:proofErr w:type="gramEnd"/>
      <w:r w:rsidR="006044DB">
        <w:rPr>
          <w:color w:val="000000" w:themeColor="text1"/>
        </w:rPr>
        <w:t xml:space="preserve">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3C09F4FD" w:rsidR="0073662E" w:rsidRDefault="0073662E" w:rsidP="0078041F">
      <w:pPr>
        <w:jc w:val="both"/>
        <w:rPr>
          <w:color w:val="000000" w:themeColor="text1"/>
        </w:rPr>
      </w:pPr>
    </w:p>
    <w:p w14:paraId="65085F81" w14:textId="034D75B3" w:rsidR="00D97C97" w:rsidRDefault="00D97C97" w:rsidP="0078041F">
      <w:pPr>
        <w:jc w:val="both"/>
        <w:rPr>
          <w:color w:val="000000" w:themeColor="text1"/>
        </w:rPr>
      </w:pPr>
      <w:r>
        <w:rPr>
          <w:color w:val="000000" w:themeColor="text1"/>
        </w:rPr>
        <w:tab/>
      </w:r>
      <w:r>
        <w:rPr>
          <w:color w:val="000000" w:themeColor="text1"/>
        </w:rPr>
        <w:tab/>
      </w:r>
      <w:r w:rsidR="008D1887">
        <w:rPr>
          <w:rFonts w:hint="eastAsia"/>
          <w:color w:val="000000" w:themeColor="text1"/>
        </w:rPr>
        <w:t>將結果輸出到文件檔，一樣需要一格空格，並在末尾添加換行符號</w:t>
      </w:r>
    </w:p>
    <w:p w14:paraId="78DACC0B" w14:textId="4DA91716" w:rsidR="00D97C97" w:rsidRDefault="00D97C97" w:rsidP="0078041F">
      <w:pPr>
        <w:jc w:val="both"/>
        <w:rPr>
          <w:color w:val="000000" w:themeColor="text1"/>
        </w:rPr>
      </w:pPr>
    </w:p>
    <w:p w14:paraId="6AE796A3" w14:textId="518ACE6B" w:rsidR="008D1887" w:rsidRDefault="008D1887" w:rsidP="0078041F">
      <w:pPr>
        <w:jc w:val="both"/>
        <w:rPr>
          <w:color w:val="000000" w:themeColor="text1"/>
        </w:rPr>
      </w:pPr>
    </w:p>
    <w:p w14:paraId="551DCB97" w14:textId="73184F32" w:rsidR="008D1887" w:rsidRDefault="008D1887" w:rsidP="0078041F">
      <w:pPr>
        <w:jc w:val="both"/>
        <w:rPr>
          <w:color w:val="000000" w:themeColor="text1"/>
        </w:rPr>
      </w:pPr>
    </w:p>
    <w:p w14:paraId="06A32E39" w14:textId="3D30FA54" w:rsidR="008D1887" w:rsidRDefault="008D1887" w:rsidP="0078041F">
      <w:pPr>
        <w:jc w:val="both"/>
        <w:rPr>
          <w:color w:val="000000" w:themeColor="text1"/>
        </w:rPr>
      </w:pPr>
    </w:p>
    <w:p w14:paraId="1B003625" w14:textId="7229E3CF" w:rsidR="008D1887" w:rsidRDefault="008D1887" w:rsidP="0078041F">
      <w:pPr>
        <w:jc w:val="both"/>
        <w:rPr>
          <w:color w:val="000000" w:themeColor="text1"/>
        </w:rPr>
      </w:pPr>
    </w:p>
    <w:p w14:paraId="4C156925" w14:textId="6C6F8E79" w:rsidR="008D1887" w:rsidRDefault="008D1887" w:rsidP="0078041F">
      <w:pPr>
        <w:jc w:val="both"/>
        <w:rPr>
          <w:color w:val="000000" w:themeColor="text1"/>
        </w:rPr>
      </w:pPr>
    </w:p>
    <w:p w14:paraId="0EB9B697" w14:textId="059E7170" w:rsidR="008D1887" w:rsidRDefault="008D1887" w:rsidP="0078041F">
      <w:pPr>
        <w:jc w:val="both"/>
        <w:rPr>
          <w:color w:val="000000" w:themeColor="text1"/>
        </w:rPr>
      </w:pPr>
    </w:p>
    <w:p w14:paraId="2A727A1B" w14:textId="04C31BEE" w:rsidR="008D1887" w:rsidRDefault="008D1887" w:rsidP="0078041F">
      <w:pPr>
        <w:jc w:val="both"/>
        <w:rPr>
          <w:color w:val="000000" w:themeColor="text1"/>
        </w:rPr>
      </w:pPr>
    </w:p>
    <w:p w14:paraId="4C131CD4" w14:textId="1445C0AB" w:rsidR="008D1887" w:rsidRDefault="008D1887" w:rsidP="0078041F">
      <w:pPr>
        <w:jc w:val="both"/>
        <w:rPr>
          <w:color w:val="000000" w:themeColor="text1"/>
        </w:rPr>
      </w:pPr>
    </w:p>
    <w:p w14:paraId="52FD16D1" w14:textId="77777777" w:rsidR="008D1887" w:rsidRPr="0078041F" w:rsidRDefault="008D1887" w:rsidP="0078041F">
      <w:pPr>
        <w:jc w:val="both"/>
        <w:rPr>
          <w:rFonts w:hint="eastAsia"/>
          <w:color w:val="000000" w:themeColor="text1"/>
        </w:rPr>
      </w:pPr>
      <w:bookmarkStart w:id="0" w:name="_GoBack"/>
      <w:bookmarkEnd w:id="0"/>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1" w:name="move4721144731"/>
      <w:bookmarkEnd w:id="1"/>
      <w:r w:rsidRPr="0008728F">
        <w:rPr>
          <w:rFonts w:ascii="Times New Roman" w:hAnsi="Times New Roman" w:cs="Times New Roman"/>
          <w:color w:val="000000" w:themeColor="text1"/>
        </w:rPr>
        <w:lastRenderedPageBreak/>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3AB6BEB4"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The folder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18765482"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Pr="0008728F">
        <w:rPr>
          <w:rFonts w:ascii="Times New Roman" w:hAnsi="Times New Roman" w:cs="Times New Roman"/>
        </w:rPr>
        <w:t xml:space="preserve"> and 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278A232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O2 –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56DB8221"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O2 –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797284EC"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005D4B78"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CA0DDB">
        <w:rPr>
          <w:rFonts w:ascii="Times New Roman" w:hAnsi="Times New Roman" w:cs="Times New Roman"/>
          <w:color w:val="000000" w:themeColor="text1"/>
        </w:rPr>
        <w:t>“</w:t>
      </w:r>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lastRenderedPageBreak/>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xml:space="preserve">. Also, you should use only standard C++11 </w:t>
      </w:r>
      <w:proofErr w:type="gramStart"/>
      <w:r w:rsidRPr="0008728F">
        <w:rPr>
          <w:rFonts w:ascii="Times New Roman" w:hAnsi="Times New Roman" w:cs="Times New Roman"/>
          <w:color w:val="000000" w:themeColor="text1"/>
        </w:rPr>
        <w:t>library, and</w:t>
      </w:r>
      <w:proofErr w:type="gramEnd"/>
      <w:r w:rsidRPr="0008728F">
        <w:rPr>
          <w:rFonts w:ascii="Times New Roman" w:hAnsi="Times New Roman" w:cs="Times New Roman"/>
          <w:color w:val="000000" w:themeColor="text1"/>
        </w:rPr>
        <w:t xml:space="preserve">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D97C97" w:rsidRDefault="00D97C97" w:rsidP="00E9258D">
                            <w:pPr>
                              <w:pStyle w:val="FrameContents"/>
                              <w:rPr>
                                <w:color w:val="000000"/>
                              </w:rPr>
                            </w:pPr>
                            <w:r>
                              <w:rPr>
                                <w:color w:val="000000"/>
                              </w:rPr>
                              <w:t>1) Project Description</w:t>
                            </w:r>
                          </w:p>
                          <w:p w14:paraId="7ABFDAAB" w14:textId="77777777" w:rsidR="00D97C97" w:rsidRDefault="00D97C97" w:rsidP="00E9258D">
                            <w:pPr>
                              <w:pStyle w:val="FrameContents"/>
                              <w:ind w:firstLine="480"/>
                              <w:rPr>
                                <w:color w:val="000000"/>
                              </w:rPr>
                            </w:pPr>
                            <w:r>
                              <w:rPr>
                                <w:color w:val="000000"/>
                              </w:rPr>
                              <w:t>1-1) Program Flow Chart</w:t>
                            </w:r>
                          </w:p>
                          <w:p w14:paraId="2D34CE81" w14:textId="77777777" w:rsidR="00D97C97" w:rsidRDefault="00D97C97" w:rsidP="00E9258D">
                            <w:pPr>
                              <w:pStyle w:val="FrameContents"/>
                              <w:ind w:firstLine="480"/>
                              <w:rPr>
                                <w:color w:val="000000"/>
                              </w:rPr>
                            </w:pPr>
                            <w:r>
                              <w:rPr>
                                <w:color w:val="000000"/>
                              </w:rPr>
                              <w:t>1-2) Detailed Description</w:t>
                            </w:r>
                          </w:p>
                          <w:p w14:paraId="5DE2F26B" w14:textId="77777777" w:rsidR="00D97C97" w:rsidRDefault="00D97C97" w:rsidP="00E9258D">
                            <w:pPr>
                              <w:pStyle w:val="FrameContents"/>
                              <w:rPr>
                                <w:color w:val="000000"/>
                              </w:rPr>
                            </w:pPr>
                            <w:r>
                              <w:rPr>
                                <w:color w:val="000000"/>
                              </w:rPr>
                              <w:t>2) Test case Design</w:t>
                            </w:r>
                          </w:p>
                          <w:p w14:paraId="667ADE9E" w14:textId="77777777" w:rsidR="00D97C97" w:rsidRDefault="00D97C97"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D97C97" w:rsidRDefault="00D97C97" w:rsidP="00E9258D">
                      <w:pPr>
                        <w:pStyle w:val="FrameContents"/>
                        <w:rPr>
                          <w:color w:val="000000"/>
                        </w:rPr>
                      </w:pPr>
                      <w:r>
                        <w:rPr>
                          <w:color w:val="000000"/>
                        </w:rPr>
                        <w:t>1) Project Description</w:t>
                      </w:r>
                    </w:p>
                    <w:p w14:paraId="7ABFDAAB" w14:textId="77777777" w:rsidR="00D97C97" w:rsidRDefault="00D97C97" w:rsidP="00E9258D">
                      <w:pPr>
                        <w:pStyle w:val="FrameContents"/>
                        <w:ind w:firstLine="480"/>
                        <w:rPr>
                          <w:color w:val="000000"/>
                        </w:rPr>
                      </w:pPr>
                      <w:r>
                        <w:rPr>
                          <w:color w:val="000000"/>
                        </w:rPr>
                        <w:t>1-1) Program Flow Chart</w:t>
                      </w:r>
                    </w:p>
                    <w:p w14:paraId="2D34CE81" w14:textId="77777777" w:rsidR="00D97C97" w:rsidRDefault="00D97C97" w:rsidP="00E9258D">
                      <w:pPr>
                        <w:pStyle w:val="FrameContents"/>
                        <w:ind w:firstLine="480"/>
                        <w:rPr>
                          <w:color w:val="000000"/>
                        </w:rPr>
                      </w:pPr>
                      <w:r>
                        <w:rPr>
                          <w:color w:val="000000"/>
                        </w:rPr>
                        <w:t>1-2) Detailed Description</w:t>
                      </w:r>
                    </w:p>
                    <w:p w14:paraId="5DE2F26B" w14:textId="77777777" w:rsidR="00D97C97" w:rsidRDefault="00D97C97" w:rsidP="00E9258D">
                      <w:pPr>
                        <w:pStyle w:val="FrameContents"/>
                        <w:rPr>
                          <w:color w:val="000000"/>
                        </w:rPr>
                      </w:pPr>
                      <w:r>
                        <w:rPr>
                          <w:color w:val="000000"/>
                        </w:rPr>
                        <w:t>2) Test case Design</w:t>
                      </w:r>
                    </w:p>
                    <w:p w14:paraId="667ADE9E" w14:textId="77777777" w:rsidR="00D97C97" w:rsidRDefault="00D97C97"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28907" w14:textId="77777777" w:rsidR="00381BB5" w:rsidRDefault="00381BB5" w:rsidP="00E9258D">
      <w:r>
        <w:separator/>
      </w:r>
    </w:p>
  </w:endnote>
  <w:endnote w:type="continuationSeparator" w:id="0">
    <w:p w14:paraId="2E317A12" w14:textId="77777777" w:rsidR="00381BB5" w:rsidRDefault="00381BB5"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D5BDB" w14:textId="77777777" w:rsidR="00381BB5" w:rsidRDefault="00381BB5" w:rsidP="00E9258D">
      <w:r>
        <w:separator/>
      </w:r>
    </w:p>
  </w:footnote>
  <w:footnote w:type="continuationSeparator" w:id="0">
    <w:p w14:paraId="60F859BB" w14:textId="77777777" w:rsidR="00381BB5" w:rsidRDefault="00381BB5"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F4BA" w14:textId="77777777" w:rsidR="00D97C97" w:rsidRDefault="00D97C97"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0" w:nlCheck="1" w:checkStyle="0"/>
  <w:proofState w:spelling="clean" w:grammar="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4043A"/>
    <w:rsid w:val="000639C9"/>
    <w:rsid w:val="000665E5"/>
    <w:rsid w:val="000865FA"/>
    <w:rsid w:val="00086A69"/>
    <w:rsid w:val="0008728F"/>
    <w:rsid w:val="000A13B7"/>
    <w:rsid w:val="000A2624"/>
    <w:rsid w:val="000C5C75"/>
    <w:rsid w:val="00106D24"/>
    <w:rsid w:val="00156CE5"/>
    <w:rsid w:val="00163BB3"/>
    <w:rsid w:val="001776F5"/>
    <w:rsid w:val="00195AAA"/>
    <w:rsid w:val="001B12BA"/>
    <w:rsid w:val="001E4EFD"/>
    <w:rsid w:val="001F1DD2"/>
    <w:rsid w:val="00237AAB"/>
    <w:rsid w:val="00252EE5"/>
    <w:rsid w:val="00270005"/>
    <w:rsid w:val="00270F35"/>
    <w:rsid w:val="00285512"/>
    <w:rsid w:val="002C4293"/>
    <w:rsid w:val="002C7BDA"/>
    <w:rsid w:val="002F287E"/>
    <w:rsid w:val="00327979"/>
    <w:rsid w:val="0034474C"/>
    <w:rsid w:val="003635D4"/>
    <w:rsid w:val="00381BB5"/>
    <w:rsid w:val="003937EF"/>
    <w:rsid w:val="003B6597"/>
    <w:rsid w:val="003C3285"/>
    <w:rsid w:val="003D6B45"/>
    <w:rsid w:val="003F47FF"/>
    <w:rsid w:val="003F49A1"/>
    <w:rsid w:val="00404D26"/>
    <w:rsid w:val="004075F2"/>
    <w:rsid w:val="0041118D"/>
    <w:rsid w:val="00426041"/>
    <w:rsid w:val="0042759A"/>
    <w:rsid w:val="00432ABA"/>
    <w:rsid w:val="00446B77"/>
    <w:rsid w:val="00475BD6"/>
    <w:rsid w:val="00491779"/>
    <w:rsid w:val="004A2748"/>
    <w:rsid w:val="004B36FD"/>
    <w:rsid w:val="004C02B6"/>
    <w:rsid w:val="004D7979"/>
    <w:rsid w:val="005062C4"/>
    <w:rsid w:val="00514D82"/>
    <w:rsid w:val="00535C81"/>
    <w:rsid w:val="00541A1B"/>
    <w:rsid w:val="00561E30"/>
    <w:rsid w:val="00583133"/>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3D0B"/>
    <w:rsid w:val="008C51B6"/>
    <w:rsid w:val="008D1887"/>
    <w:rsid w:val="008F34C3"/>
    <w:rsid w:val="00914A32"/>
    <w:rsid w:val="00931FE6"/>
    <w:rsid w:val="00963913"/>
    <w:rsid w:val="00985CCE"/>
    <w:rsid w:val="00992AF1"/>
    <w:rsid w:val="009A420A"/>
    <w:rsid w:val="009B45BC"/>
    <w:rsid w:val="009C508F"/>
    <w:rsid w:val="009F46EE"/>
    <w:rsid w:val="00A26D5D"/>
    <w:rsid w:val="00A52860"/>
    <w:rsid w:val="00A61C88"/>
    <w:rsid w:val="00A620D0"/>
    <w:rsid w:val="00A928CF"/>
    <w:rsid w:val="00AA787F"/>
    <w:rsid w:val="00AB7EAE"/>
    <w:rsid w:val="00AD1170"/>
    <w:rsid w:val="00AD6F21"/>
    <w:rsid w:val="00AD7CB2"/>
    <w:rsid w:val="00AE345B"/>
    <w:rsid w:val="00AE3799"/>
    <w:rsid w:val="00B05B95"/>
    <w:rsid w:val="00B15C2A"/>
    <w:rsid w:val="00B377F2"/>
    <w:rsid w:val="00B45E0E"/>
    <w:rsid w:val="00B637F1"/>
    <w:rsid w:val="00B720BD"/>
    <w:rsid w:val="00BC79F7"/>
    <w:rsid w:val="00BD57C1"/>
    <w:rsid w:val="00BE4B36"/>
    <w:rsid w:val="00BE732B"/>
    <w:rsid w:val="00BE7660"/>
    <w:rsid w:val="00C00008"/>
    <w:rsid w:val="00C006DB"/>
    <w:rsid w:val="00C047BD"/>
    <w:rsid w:val="00C07DC5"/>
    <w:rsid w:val="00C109D7"/>
    <w:rsid w:val="00C61AB9"/>
    <w:rsid w:val="00C905B3"/>
    <w:rsid w:val="00CA0DDB"/>
    <w:rsid w:val="00CA1F68"/>
    <w:rsid w:val="00CC7401"/>
    <w:rsid w:val="00CE0653"/>
    <w:rsid w:val="00CF1701"/>
    <w:rsid w:val="00D35E83"/>
    <w:rsid w:val="00D35E8E"/>
    <w:rsid w:val="00D50A92"/>
    <w:rsid w:val="00D50F9C"/>
    <w:rsid w:val="00D54D99"/>
    <w:rsid w:val="00D62F3D"/>
    <w:rsid w:val="00D635C4"/>
    <w:rsid w:val="00D635F6"/>
    <w:rsid w:val="00D701BB"/>
    <w:rsid w:val="00D7603F"/>
    <w:rsid w:val="00D806A9"/>
    <w:rsid w:val="00D97C97"/>
    <w:rsid w:val="00DA0157"/>
    <w:rsid w:val="00DA64F0"/>
    <w:rsid w:val="00DE76B6"/>
    <w:rsid w:val="00E171C7"/>
    <w:rsid w:val="00E22BE0"/>
    <w:rsid w:val="00E23971"/>
    <w:rsid w:val="00E53664"/>
    <w:rsid w:val="00E62A25"/>
    <w:rsid w:val="00E65175"/>
    <w:rsid w:val="00E72D56"/>
    <w:rsid w:val="00E746A8"/>
    <w:rsid w:val="00E9115C"/>
    <w:rsid w:val="00E9258D"/>
    <w:rsid w:val="00EA7793"/>
    <w:rsid w:val="00EC7350"/>
    <w:rsid w:val="00F05AC5"/>
    <w:rsid w:val="00F079EB"/>
    <w:rsid w:val="00F26232"/>
    <w:rsid w:val="00F318A2"/>
    <w:rsid w:val="00F402CF"/>
    <w:rsid w:val="00F41DC0"/>
    <w:rsid w:val="00F75440"/>
    <w:rsid w:val="00F95EF9"/>
    <w:rsid w:val="00FA434F"/>
    <w:rsid w:val="00FA4BF8"/>
    <w:rsid w:val="00FB360B"/>
    <w:rsid w:val="00FD4422"/>
    <w:rsid w:val="00FE0BD5"/>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9B939D8F-9010-4D12-BC8E-C76524390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Pages>
  <Words>1077</Words>
  <Characters>6142</Characters>
  <Application>Microsoft Office Word</Application>
  <DocSecurity>0</DocSecurity>
  <Lines>51</Lines>
  <Paragraphs>14</Paragraphs>
  <ScaleCrop>false</ScaleCrop>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朱恩寬</cp:lastModifiedBy>
  <cp:revision>92</cp:revision>
  <cp:lastPrinted>2019-08-29T09:06:00Z</cp:lastPrinted>
  <dcterms:created xsi:type="dcterms:W3CDTF">2019-08-29T09:06:00Z</dcterms:created>
  <dcterms:modified xsi:type="dcterms:W3CDTF">2020-09-24T16:35:00Z</dcterms:modified>
</cp:coreProperties>
</file>